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Spec="center" w:tblpY="-221"/>
        <w:tblW w:w="11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1800"/>
        <w:gridCol w:w="2520"/>
        <w:gridCol w:w="515"/>
        <w:gridCol w:w="205"/>
        <w:gridCol w:w="1170"/>
        <w:gridCol w:w="1260"/>
        <w:gridCol w:w="1404"/>
      </w:tblGrid>
      <w:tr w:rsidR="0089642F" w14:paraId="277E3579" w14:textId="77777777" w:rsidTr="0052573F">
        <w:trPr>
          <w:trHeight w:val="1106"/>
        </w:trPr>
        <w:tc>
          <w:tcPr>
            <w:tcW w:w="1132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9C3EA6D" w14:textId="0C151B82" w:rsidR="00386370" w:rsidRPr="00C4112E" w:rsidRDefault="00386370" w:rsidP="00EF28E0">
            <w:pPr>
              <w:spacing w:before="100" w:beforeAutospacing="1"/>
              <w:ind w:left="540"/>
              <w:rPr>
                <w:rFonts w:ascii="Times New Roman" w:hAnsi="Times New Roman" w:cs="Times New Roman"/>
                <w:b/>
                <w:sz w:val="28"/>
              </w:rPr>
            </w:pPr>
            <w:r w:rsidRPr="00C4112E">
              <w:rPr>
                <w:rFonts w:ascii="Times New Roman" w:hAnsi="Times New Roman" w:cs="Times New Roman"/>
                <w:b/>
                <w:sz w:val="48"/>
                <w:u w:val="single"/>
              </w:rPr>
              <w:t>Brevard Nursing Academy</w:t>
            </w:r>
          </w:p>
          <w:p w14:paraId="3C05042E" w14:textId="77777777" w:rsidR="00667D94" w:rsidRPr="00386370" w:rsidRDefault="00C4112E" w:rsidP="00C4112E">
            <w:pPr>
              <w:ind w:left="540"/>
              <w:rPr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 xml:space="preserve">     </w:t>
            </w:r>
            <w:r w:rsidR="00386370" w:rsidRPr="00C4112E">
              <w:rPr>
                <w:rFonts w:ascii="Times New Roman" w:hAnsi="Times New Roman" w:cs="Times New Roman"/>
                <w:b/>
                <w:sz w:val="28"/>
              </w:rPr>
              <w:t>A</w:t>
            </w:r>
            <w:r w:rsidR="00A96A06" w:rsidRPr="00C4112E">
              <w:rPr>
                <w:rFonts w:ascii="Times New Roman" w:hAnsi="Times New Roman" w:cs="Times New Roman"/>
                <w:b/>
                <w:sz w:val="28"/>
              </w:rPr>
              <w:t>PPLICATION FOR ADMISSION</w:t>
            </w:r>
          </w:p>
        </w:tc>
      </w:tr>
      <w:tr w:rsidR="0089642F" w14:paraId="384BF8B1" w14:textId="77777777" w:rsidTr="0052573F">
        <w:trPr>
          <w:trHeight w:val="1475"/>
        </w:trPr>
        <w:tc>
          <w:tcPr>
            <w:tcW w:w="1132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page" w:tblpX="496" w:tblpY="-25"/>
              <w:tblOverlap w:val="never"/>
              <w:tblW w:w="5400" w:type="dxa"/>
              <w:tblBorders>
                <w:top w:val="single" w:sz="24" w:space="0" w:color="000000" w:themeColor="text1"/>
                <w:left w:val="single" w:sz="24" w:space="0" w:color="000000" w:themeColor="text1"/>
                <w:bottom w:val="single" w:sz="24" w:space="0" w:color="000000" w:themeColor="text1"/>
                <w:right w:val="single" w:sz="24" w:space="0" w:color="000000" w:themeColor="text1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400"/>
            </w:tblGrid>
            <w:tr w:rsidR="00C4112E" w14:paraId="14E69DE0" w14:textId="77777777" w:rsidTr="0098673C">
              <w:trPr>
                <w:trHeight w:val="2100"/>
              </w:trPr>
              <w:tc>
                <w:tcPr>
                  <w:tcW w:w="5400" w:type="dxa"/>
                </w:tcPr>
                <w:p w14:paraId="2FD637DA" w14:textId="77777777" w:rsidR="00C4112E" w:rsidRDefault="00C4112E" w:rsidP="00C4112E">
                  <w:pPr>
                    <w:tabs>
                      <w:tab w:val="left" w:pos="2580"/>
                    </w:tabs>
                    <w:ind w:left="132"/>
                    <w:jc w:val="center"/>
                    <w:rPr>
                      <w:b/>
                      <w:sz w:val="24"/>
                    </w:rPr>
                  </w:pPr>
                  <w:r w:rsidRPr="00957C4C">
                    <w:rPr>
                      <w:b/>
                      <w:sz w:val="24"/>
                    </w:rPr>
                    <w:t>ENROLLMENT INTENTION</w:t>
                  </w:r>
                </w:p>
                <w:p w14:paraId="48297851" w14:textId="77777777" w:rsidR="00C4112E" w:rsidRDefault="00C4112E" w:rsidP="00C4112E">
                  <w:pPr>
                    <w:tabs>
                      <w:tab w:val="left" w:pos="2580"/>
                    </w:tabs>
                    <w:spacing w:line="360" w:lineRule="auto"/>
                    <w:jc w:val="center"/>
                    <w:rPr>
                      <w:i/>
                      <w:sz w:val="24"/>
                    </w:rPr>
                  </w:pPr>
                  <w:r w:rsidRPr="0052573F">
                    <w:rPr>
                      <w:sz w:val="24"/>
                    </w:rPr>
                    <w:t>(</w:t>
                  </w:r>
                  <w:r w:rsidRPr="009B02C4">
                    <w:rPr>
                      <w:i/>
                      <w:sz w:val="24"/>
                    </w:rPr>
                    <w:t>Please select the program you are interested</w:t>
                  </w:r>
                  <w:r w:rsidRPr="00957C4C">
                    <w:rPr>
                      <w:i/>
                      <w:sz w:val="24"/>
                    </w:rPr>
                    <w:t xml:space="preserve"> in</w:t>
                  </w:r>
                  <w:r>
                    <w:rPr>
                      <w:i/>
                      <w:sz w:val="24"/>
                    </w:rPr>
                    <w:t>)</w:t>
                  </w:r>
                </w:p>
                <w:tbl>
                  <w:tblPr>
                    <w:tblStyle w:val="TableGrid"/>
                    <w:tblW w:w="5933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933"/>
                  </w:tblGrid>
                  <w:tr w:rsidR="00C4112E" w:rsidRPr="00384992" w14:paraId="101A93AA" w14:textId="77777777" w:rsidTr="00F06066">
                    <w:trPr>
                      <w:trHeight w:val="922"/>
                    </w:trPr>
                    <w:tc>
                      <w:tcPr>
                        <w:tcW w:w="5933" w:type="dxa"/>
                        <w:tcBorders>
                          <w:bottom w:val="nil"/>
                        </w:tcBorders>
                      </w:tcPr>
                      <w:p w14:paraId="79F99842" w14:textId="2ADC4848" w:rsidR="00F06066" w:rsidRPr="00384992" w:rsidRDefault="00F06066" w:rsidP="00A14DD1">
                        <w:pPr>
                          <w:pStyle w:val="NoSpacing"/>
                          <w:framePr w:hSpace="180" w:wrap="around" w:vAnchor="text" w:hAnchor="margin" w:xAlign="center" w:y="-221"/>
                        </w:pPr>
                        <w:r w:rsidRPr="00384992">
                          <w:sym w:font="Wingdings" w:char="F06F"/>
                        </w:r>
                        <w:r w:rsidRPr="00384992">
                          <w:t>Home Health Aide</w:t>
                        </w:r>
                        <w:r w:rsidR="00A9606D" w:rsidRPr="00384992">
                          <w:t xml:space="preserve"> (HHA)</w:t>
                        </w:r>
                      </w:p>
                      <w:p w14:paraId="77531E33" w14:textId="77777777" w:rsidR="00F06066" w:rsidRPr="00384992" w:rsidRDefault="00F06066" w:rsidP="00A14DD1">
                        <w:pPr>
                          <w:pStyle w:val="NoSpacing"/>
                          <w:framePr w:hSpace="180" w:wrap="around" w:vAnchor="text" w:hAnchor="margin" w:xAlign="center" w:y="-221"/>
                        </w:pPr>
                        <w:r w:rsidRPr="00384992">
                          <w:sym w:font="Wingdings" w:char="F06F"/>
                        </w:r>
                        <w:r w:rsidRPr="00384992">
                          <w:t xml:space="preserve"> Nursing Assistant Program</w:t>
                        </w:r>
                        <w:r w:rsidR="00A9606D" w:rsidRPr="00384992">
                          <w:t xml:space="preserve"> (NA)</w:t>
                        </w:r>
                      </w:p>
                      <w:p w14:paraId="4ABA7F0A" w14:textId="386593A3" w:rsidR="00384992" w:rsidRPr="00384992" w:rsidRDefault="00F06066" w:rsidP="00A14DD1">
                        <w:pPr>
                          <w:pStyle w:val="NoSpacing"/>
                          <w:framePr w:hSpace="180" w:wrap="around" w:vAnchor="text" w:hAnchor="margin" w:xAlign="center" w:y="-221"/>
                        </w:pPr>
                        <w:r w:rsidRPr="00384992">
                          <w:sym w:font="Wingdings" w:char="F06F"/>
                        </w:r>
                        <w:r w:rsidRPr="00384992">
                          <w:t xml:space="preserve"> </w:t>
                        </w:r>
                        <w:r w:rsidR="00A14DD1">
                          <w:t>Nursing Assistant Prep Exam Program (NA)</w:t>
                        </w:r>
                      </w:p>
                      <w:p w14:paraId="6FA88DDA" w14:textId="77777777" w:rsidR="00384992" w:rsidRPr="00384992" w:rsidRDefault="00384992" w:rsidP="00A14DD1">
                        <w:pPr>
                          <w:pStyle w:val="NoSpacing"/>
                          <w:framePr w:hSpace="180" w:wrap="around" w:vAnchor="text" w:hAnchor="margin" w:xAlign="center" w:y="-221"/>
                        </w:pPr>
                        <w:r w:rsidRPr="00384992">
                          <w:sym w:font="Wingdings" w:char="F06F"/>
                        </w:r>
                        <w:r w:rsidR="00F1222F">
                          <w:rPr>
                            <w:rFonts w:ascii="Arial" w:hAnsi="Arial" w:cs="Arial"/>
                            <w:color w:val="222222"/>
                            <w:shd w:val="clear" w:color="auto" w:fill="FFFFFF"/>
                          </w:rPr>
                          <w:t xml:space="preserve"> </w:t>
                        </w:r>
                        <w:r w:rsidR="00F1222F" w:rsidRPr="00F1222F">
                          <w:rPr>
                            <w:rFonts w:cs="Arial"/>
                            <w:color w:val="222222"/>
                            <w:shd w:val="clear" w:color="auto" w:fill="FFFFFF"/>
                          </w:rPr>
                          <w:t>Medication Technicians</w:t>
                        </w:r>
                        <w:r w:rsidR="00F1222F">
                          <w:rPr>
                            <w:rFonts w:cs="Arial"/>
                            <w:color w:val="222222"/>
                            <w:shd w:val="clear" w:color="auto" w:fill="FFFFFF"/>
                          </w:rPr>
                          <w:t xml:space="preserve"> </w:t>
                        </w:r>
                        <w:r w:rsidRPr="00384992">
                          <w:t>(Med</w:t>
                        </w:r>
                        <w:r>
                          <w:t>.</w:t>
                        </w:r>
                        <w:r w:rsidRPr="00384992">
                          <w:t xml:space="preserve"> Tech)</w:t>
                        </w:r>
                      </w:p>
                      <w:p w14:paraId="6F9FEB59" w14:textId="092A8012" w:rsidR="006915C4" w:rsidRDefault="00384992" w:rsidP="00A14DD1">
                        <w:pPr>
                          <w:pStyle w:val="NoSpacing"/>
                          <w:framePr w:hSpace="180" w:wrap="around" w:vAnchor="text" w:hAnchor="margin" w:xAlign="center" w:y="-221"/>
                        </w:pPr>
                        <w:r w:rsidRPr="00384992">
                          <w:sym w:font="Wingdings" w:char="F06F"/>
                        </w:r>
                        <w:r w:rsidR="000A0204">
                          <w:t xml:space="preserve"> Basic Life Support (BLS) /CPR</w:t>
                        </w:r>
                        <w:r w:rsidR="00506FEC">
                          <w:t xml:space="preserve"> </w:t>
                        </w:r>
                      </w:p>
                      <w:p w14:paraId="3056E1A0" w14:textId="59E3718E" w:rsidR="00506FEC" w:rsidRPr="00384992" w:rsidRDefault="00A14DD1" w:rsidP="00A14DD1">
                        <w:pPr>
                          <w:pStyle w:val="NoSpacing"/>
                          <w:framePr w:hSpace="180" w:wrap="around" w:vAnchor="text" w:hAnchor="margin" w:xAlign="center" w:y="-221"/>
                        </w:pPr>
                        <w:r>
                          <w:rPr>
                            <w:noProof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75648" behindDoc="0" locked="0" layoutInCell="1" allowOverlap="1" wp14:anchorId="73825DC1" wp14:editId="79234A39">
                                  <wp:simplePos x="0" y="0"/>
                                  <wp:positionH relativeFrom="column">
                                    <wp:posOffset>9525</wp:posOffset>
                                  </wp:positionH>
                                  <wp:positionV relativeFrom="paragraph">
                                    <wp:posOffset>34925</wp:posOffset>
                                  </wp:positionV>
                                  <wp:extent cx="95250" cy="95885"/>
                                  <wp:effectExtent l="9525" t="9525" r="9525" b="8890"/>
                                  <wp:wrapNone/>
                                  <wp:docPr id="1" name="AutoShape 6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>
                                          <a:spLocks noChangeArrowheads="1"/>
                                        </wps:cNvSpPr>
                                        <wps:spPr bwMode="auto">
                                          <a:xfrm>
                                            <a:off x="0" y="0"/>
                                            <a:ext cx="95250" cy="95885"/>
                                          </a:xfrm>
                                          <a:prstGeom prst="flowChartProcess">
                                            <a:avLst/>
                                          </a:prstGeom>
                                          <a:solidFill>
                                            <a:srgbClr val="FFFFFF"/>
                                          </a:solidFill>
                                          <a:ln w="9525">
                                            <a:solidFill>
                                              <a:schemeClr val="tx1">
                                                <a:lumMod val="100000"/>
                                                <a:lumOff val="0"/>
                                              </a:schemeClr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ffectLst/>
                                          <a:extLst>
                                            <a:ext uri="{AF507438-7753-43E0-B8FC-AC1667EBCBE1}">
                                              <a14:hiddenEffects xmlns:a14="http://schemas.microsoft.com/office/drawing/2010/main">
                                                <a:effectLst>
                                                  <a:outerShdw dist="107763" dir="13500000" algn="ctr" rotWithShape="0">
                                                    <a:srgbClr val="808080">
                                                      <a:alpha val="50000"/>
                                                    </a:srgbClr>
                                                  </a:outerShdw>
                                                </a:effectLst>
                                              </a14:hiddenEffects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page">
                                    <wp14:pctWidth>0</wp14:pctWidth>
                                  </wp14:sizeRelH>
                                  <wp14:sizeRelV relativeFrom="page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type w14:anchorId="5FF5A5F1" id="_x0000_t109" coordsize="21600,21600" o:spt="109" path="m,l,21600r21600,l21600,xe">
                                  <v:stroke joinstyle="miter"/>
                                  <v:path gradientshapeok="t" o:connecttype="rect"/>
                                </v:shapetype>
                                <v:shape id="AutoShape 6" o:spid="_x0000_s1026" type="#_x0000_t109" style="position:absolute;margin-left:.75pt;margin-top:2.75pt;width:7.5pt;height:7.5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" strokecolor="black [3213]">
                                  <v:shadow opacity=".5" offset="-6pt,-6pt"/>
                                </v:shape>
                              </w:pict>
                            </mc:Fallback>
                          </mc:AlternateContent>
                        </w:r>
                        <w:r w:rsidR="006915C4">
                          <w:t xml:space="preserve">     </w:t>
                        </w:r>
                        <w:r w:rsidR="00506FEC" w:rsidRPr="00EF28E0">
                          <w:t xml:space="preserve">Phlebotomy </w:t>
                        </w:r>
                      </w:p>
                    </w:tc>
                  </w:tr>
                </w:tbl>
                <w:p w14:paraId="669FA0BF" w14:textId="77777777" w:rsidR="00C4112E" w:rsidRDefault="00C4112E" w:rsidP="00C4112E">
                  <w:pPr>
                    <w:tabs>
                      <w:tab w:val="left" w:pos="2580"/>
                    </w:tabs>
                    <w:ind w:right="-720"/>
                    <w:rPr>
                      <w:b/>
                      <w:sz w:val="28"/>
                    </w:rPr>
                  </w:pPr>
                </w:p>
              </w:tc>
            </w:tr>
          </w:tbl>
          <w:p w14:paraId="6E434FB9" w14:textId="5FCDC45A" w:rsidR="0089642F" w:rsidRDefault="0056181A" w:rsidP="0052573F">
            <w:pPr>
              <w:spacing w:line="360" w:lineRule="auto"/>
              <w:ind w:right="-810"/>
              <w:rPr>
                <w:b/>
                <w:sz w:val="24"/>
              </w:rPr>
            </w:pPr>
            <w:bookmarkStart w:id="0" w:name="_GoBack"/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36576" distB="36576" distL="36576" distR="36576" simplePos="0" relativeHeight="251658240" behindDoc="0" locked="0" layoutInCell="1" allowOverlap="1" wp14:anchorId="1AC25692" wp14:editId="581E3841">
                  <wp:simplePos x="0" y="0"/>
                  <wp:positionH relativeFrom="column">
                    <wp:posOffset>4255135</wp:posOffset>
                  </wp:positionH>
                  <wp:positionV relativeFrom="paragraph">
                    <wp:posOffset>-561975</wp:posOffset>
                  </wp:positionV>
                  <wp:extent cx="2495550" cy="2190115"/>
                  <wp:effectExtent l="0" t="0" r="0" b="63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2" r="1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5550" cy="2190115"/>
                          </a:xfrm>
                          <a:prstGeom prst="flowChartConnector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bookmarkEnd w:id="0"/>
          </w:p>
          <w:p w14:paraId="275652A3" w14:textId="77777777" w:rsidR="00E864D3" w:rsidRDefault="00E864D3" w:rsidP="0052573F">
            <w:pPr>
              <w:spacing w:line="360" w:lineRule="auto"/>
              <w:ind w:right="-810"/>
              <w:rPr>
                <w:b/>
                <w:sz w:val="24"/>
              </w:rPr>
            </w:pPr>
          </w:p>
          <w:p w14:paraId="35ACF661" w14:textId="77777777" w:rsidR="00326396" w:rsidRDefault="00326396" w:rsidP="0052573F">
            <w:pPr>
              <w:spacing w:line="360" w:lineRule="auto"/>
              <w:ind w:right="-810"/>
              <w:rPr>
                <w:b/>
                <w:sz w:val="24"/>
              </w:rPr>
            </w:pPr>
          </w:p>
          <w:p w14:paraId="4774C5CC" w14:textId="77777777" w:rsidR="00E864D3" w:rsidRDefault="00E864D3" w:rsidP="0052573F">
            <w:pPr>
              <w:spacing w:line="360" w:lineRule="auto"/>
              <w:ind w:right="-810"/>
              <w:rPr>
                <w:b/>
                <w:sz w:val="24"/>
              </w:rPr>
            </w:pPr>
          </w:p>
          <w:p w14:paraId="65D505CA" w14:textId="76DE38D8" w:rsidR="00E864D3" w:rsidRPr="009E43FA" w:rsidRDefault="00E864D3" w:rsidP="00506FEC">
            <w:pPr>
              <w:spacing w:line="360" w:lineRule="auto"/>
              <w:ind w:right="-810"/>
              <w:rPr>
                <w:b/>
                <w:sz w:val="24"/>
              </w:rPr>
            </w:pPr>
          </w:p>
        </w:tc>
      </w:tr>
      <w:tr w:rsidR="00386370" w14:paraId="46B7CD8B" w14:textId="77777777" w:rsidTr="0052573F">
        <w:trPr>
          <w:trHeight w:val="2219"/>
        </w:trPr>
        <w:tc>
          <w:tcPr>
            <w:tcW w:w="11322" w:type="dxa"/>
            <w:gridSpan w:val="8"/>
            <w:tcBorders>
              <w:top w:val="nil"/>
              <w:left w:val="nil"/>
              <w:bottom w:val="single" w:sz="24" w:space="0" w:color="000000" w:themeColor="text1"/>
              <w:right w:val="nil"/>
            </w:tcBorders>
          </w:tcPr>
          <w:p w14:paraId="57303187" w14:textId="366A5CFE" w:rsidR="00506FEC" w:rsidRPr="006915C4" w:rsidRDefault="00506FEC" w:rsidP="00506FEC">
            <w:pPr>
              <w:spacing w:line="360" w:lineRule="auto"/>
              <w:ind w:right="-432"/>
              <w:rPr>
                <w:b/>
                <w:color w:val="FFFFFF" w:themeColor="background1"/>
                <w:sz w:val="24"/>
              </w:rPr>
            </w:pPr>
          </w:p>
          <w:p w14:paraId="1E69FC46" w14:textId="46500426" w:rsidR="009D703F" w:rsidRPr="00386370" w:rsidRDefault="000139F2" w:rsidP="00506FEC">
            <w:pPr>
              <w:spacing w:line="360" w:lineRule="auto"/>
              <w:ind w:right="-43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LAST </w:t>
            </w:r>
            <w:r w:rsidR="009D703F" w:rsidRPr="00386370">
              <w:rPr>
                <w:b/>
                <w:sz w:val="24"/>
              </w:rPr>
              <w:t>N</w:t>
            </w:r>
            <w:r>
              <w:rPr>
                <w:b/>
                <w:sz w:val="24"/>
              </w:rPr>
              <w:t>AME</w:t>
            </w:r>
            <w:r w:rsidR="009D703F" w:rsidRPr="00386370">
              <w:rPr>
                <w:b/>
                <w:sz w:val="24"/>
              </w:rPr>
              <w:t>: ______________________________ F</w:t>
            </w:r>
            <w:r>
              <w:rPr>
                <w:b/>
                <w:sz w:val="24"/>
              </w:rPr>
              <w:t>IRST</w:t>
            </w:r>
            <w:r w:rsidR="009D703F" w:rsidRPr="00386370">
              <w:rPr>
                <w:b/>
                <w:sz w:val="24"/>
              </w:rPr>
              <w:t xml:space="preserve"> N</w:t>
            </w:r>
            <w:r>
              <w:rPr>
                <w:b/>
                <w:sz w:val="24"/>
              </w:rPr>
              <w:t>AME</w:t>
            </w:r>
            <w:r w:rsidR="009D703F" w:rsidRPr="00386370">
              <w:rPr>
                <w:b/>
                <w:sz w:val="24"/>
              </w:rPr>
              <w:t>: ____________________________</w:t>
            </w:r>
            <w:r w:rsidR="00384992" w:rsidRPr="00386370">
              <w:rPr>
                <w:b/>
                <w:sz w:val="24"/>
              </w:rPr>
              <w:t>M</w:t>
            </w:r>
            <w:r w:rsidR="00384992">
              <w:rPr>
                <w:b/>
                <w:sz w:val="24"/>
              </w:rPr>
              <w:t>IDDLE</w:t>
            </w:r>
            <w:r w:rsidR="00384992" w:rsidRPr="00386370">
              <w:rPr>
                <w:b/>
                <w:sz w:val="24"/>
              </w:rPr>
              <w:t>: _</w:t>
            </w:r>
            <w:r w:rsidR="009D703F" w:rsidRPr="00386370">
              <w:rPr>
                <w:b/>
                <w:sz w:val="24"/>
              </w:rPr>
              <w:t>_______</w:t>
            </w:r>
          </w:p>
          <w:p w14:paraId="62FFDBA0" w14:textId="356D7421" w:rsidR="009D703F" w:rsidRPr="00386370" w:rsidRDefault="009D703F" w:rsidP="0052573F">
            <w:pPr>
              <w:spacing w:line="360" w:lineRule="auto"/>
              <w:ind w:right="-810"/>
              <w:rPr>
                <w:b/>
                <w:sz w:val="24"/>
              </w:rPr>
            </w:pPr>
            <w:r w:rsidRPr="00386370">
              <w:rPr>
                <w:b/>
                <w:sz w:val="24"/>
              </w:rPr>
              <w:t>S</w:t>
            </w:r>
            <w:r w:rsidR="00A96A06">
              <w:rPr>
                <w:b/>
                <w:sz w:val="24"/>
              </w:rPr>
              <w:t>TREET</w:t>
            </w:r>
            <w:r w:rsidRPr="00386370">
              <w:rPr>
                <w:b/>
                <w:sz w:val="24"/>
              </w:rPr>
              <w:t xml:space="preserve"> A</w:t>
            </w:r>
            <w:r w:rsidR="00A96A06">
              <w:rPr>
                <w:b/>
                <w:sz w:val="24"/>
              </w:rPr>
              <w:t>DDRESS</w:t>
            </w:r>
            <w:r w:rsidRPr="00386370">
              <w:rPr>
                <w:b/>
                <w:sz w:val="24"/>
              </w:rPr>
              <w:t>: ________________________________________________________________________________</w:t>
            </w:r>
          </w:p>
          <w:p w14:paraId="0C996CEF" w14:textId="77777777" w:rsidR="009D703F" w:rsidRPr="00386370" w:rsidRDefault="009D703F" w:rsidP="0052573F">
            <w:pPr>
              <w:spacing w:line="360" w:lineRule="auto"/>
              <w:ind w:right="-810"/>
              <w:rPr>
                <w:b/>
                <w:sz w:val="24"/>
              </w:rPr>
            </w:pPr>
            <w:r w:rsidRPr="00386370">
              <w:rPr>
                <w:b/>
                <w:sz w:val="24"/>
              </w:rPr>
              <w:t>C</w:t>
            </w:r>
            <w:r w:rsidR="000139F2">
              <w:rPr>
                <w:b/>
                <w:sz w:val="24"/>
              </w:rPr>
              <w:t>ITY</w:t>
            </w:r>
            <w:r w:rsidRPr="00386370">
              <w:rPr>
                <w:b/>
                <w:sz w:val="24"/>
              </w:rPr>
              <w:t>: ___________________________________ S</w:t>
            </w:r>
            <w:r w:rsidR="000139F2">
              <w:rPr>
                <w:b/>
                <w:sz w:val="24"/>
              </w:rPr>
              <w:t>TATE</w:t>
            </w:r>
            <w:r w:rsidRPr="00386370">
              <w:rPr>
                <w:b/>
                <w:sz w:val="24"/>
              </w:rPr>
              <w:t>: _______</w:t>
            </w:r>
            <w:r w:rsidR="00282023" w:rsidRPr="00386370">
              <w:rPr>
                <w:b/>
                <w:sz w:val="24"/>
              </w:rPr>
              <w:t>______</w:t>
            </w:r>
            <w:r w:rsidRPr="00386370">
              <w:rPr>
                <w:b/>
                <w:sz w:val="24"/>
              </w:rPr>
              <w:t xml:space="preserve"> Z</w:t>
            </w:r>
            <w:r w:rsidR="00A96A06">
              <w:rPr>
                <w:b/>
                <w:sz w:val="24"/>
              </w:rPr>
              <w:t>IP CODE</w:t>
            </w:r>
            <w:r w:rsidRPr="00386370">
              <w:rPr>
                <w:b/>
                <w:sz w:val="24"/>
              </w:rPr>
              <w:t>: __________________________</w:t>
            </w:r>
          </w:p>
          <w:p w14:paraId="74F4BE33" w14:textId="77777777" w:rsidR="009D703F" w:rsidRPr="00386370" w:rsidRDefault="009D703F" w:rsidP="0052573F">
            <w:pPr>
              <w:spacing w:line="360" w:lineRule="auto"/>
              <w:ind w:right="-810"/>
              <w:rPr>
                <w:b/>
                <w:sz w:val="24"/>
              </w:rPr>
            </w:pPr>
            <w:r w:rsidRPr="00386370">
              <w:rPr>
                <w:b/>
                <w:sz w:val="24"/>
              </w:rPr>
              <w:t>H</w:t>
            </w:r>
            <w:r w:rsidR="00A96A06">
              <w:rPr>
                <w:b/>
                <w:sz w:val="24"/>
              </w:rPr>
              <w:t>OME</w:t>
            </w:r>
            <w:r w:rsidRPr="00386370">
              <w:rPr>
                <w:b/>
                <w:sz w:val="24"/>
              </w:rPr>
              <w:t xml:space="preserve"> P</w:t>
            </w:r>
            <w:r w:rsidR="00A96A06">
              <w:rPr>
                <w:b/>
                <w:sz w:val="24"/>
              </w:rPr>
              <w:t>HONE</w:t>
            </w:r>
            <w:r w:rsidRPr="00386370">
              <w:rPr>
                <w:b/>
                <w:sz w:val="24"/>
              </w:rPr>
              <w:t>: ___________________</w:t>
            </w:r>
            <w:r w:rsidR="00282023" w:rsidRPr="00386370">
              <w:rPr>
                <w:b/>
                <w:sz w:val="24"/>
              </w:rPr>
              <w:t>_________________ C</w:t>
            </w:r>
            <w:r w:rsidR="00A96A06">
              <w:rPr>
                <w:b/>
                <w:sz w:val="24"/>
              </w:rPr>
              <w:t>ELL</w:t>
            </w:r>
            <w:r w:rsidR="00282023" w:rsidRPr="00386370">
              <w:rPr>
                <w:b/>
                <w:sz w:val="24"/>
              </w:rPr>
              <w:t xml:space="preserve"> P</w:t>
            </w:r>
            <w:r w:rsidR="00A96A06">
              <w:rPr>
                <w:b/>
                <w:sz w:val="24"/>
              </w:rPr>
              <w:t>HONE</w:t>
            </w:r>
            <w:r w:rsidR="00282023" w:rsidRPr="00386370">
              <w:rPr>
                <w:b/>
                <w:sz w:val="24"/>
              </w:rPr>
              <w:t>: _</w:t>
            </w:r>
            <w:r w:rsidRPr="00386370">
              <w:rPr>
                <w:b/>
                <w:sz w:val="24"/>
              </w:rPr>
              <w:t>__________________________________</w:t>
            </w:r>
          </w:p>
          <w:p w14:paraId="6C319F43" w14:textId="77777777" w:rsidR="009D703F" w:rsidRDefault="009D703F" w:rsidP="0052573F">
            <w:pPr>
              <w:tabs>
                <w:tab w:val="left" w:pos="2580"/>
              </w:tabs>
              <w:spacing w:line="360" w:lineRule="auto"/>
              <w:ind w:right="-720"/>
              <w:rPr>
                <w:b/>
                <w:sz w:val="28"/>
              </w:rPr>
            </w:pPr>
            <w:r w:rsidRPr="00386370">
              <w:rPr>
                <w:b/>
                <w:sz w:val="24"/>
              </w:rPr>
              <w:t>E</w:t>
            </w:r>
            <w:r w:rsidR="00A96A06">
              <w:rPr>
                <w:b/>
                <w:sz w:val="24"/>
              </w:rPr>
              <w:t>MAIL</w:t>
            </w:r>
            <w:r w:rsidRPr="00386370">
              <w:rPr>
                <w:b/>
                <w:sz w:val="24"/>
              </w:rPr>
              <w:t xml:space="preserve"> A</w:t>
            </w:r>
            <w:r w:rsidR="00A96A06">
              <w:rPr>
                <w:b/>
                <w:sz w:val="24"/>
              </w:rPr>
              <w:t>DDRESS</w:t>
            </w:r>
            <w:r w:rsidRPr="00386370">
              <w:rPr>
                <w:b/>
                <w:sz w:val="24"/>
              </w:rPr>
              <w:t>: ________________</w:t>
            </w:r>
            <w:r w:rsidR="00282023" w:rsidRPr="00386370">
              <w:rPr>
                <w:b/>
                <w:sz w:val="24"/>
              </w:rPr>
              <w:t>_______________________________</w:t>
            </w:r>
            <w:r w:rsidRPr="00386370">
              <w:rPr>
                <w:b/>
                <w:sz w:val="24"/>
              </w:rPr>
              <w:t>_________________________________</w:t>
            </w:r>
          </w:p>
        </w:tc>
      </w:tr>
      <w:tr w:rsidR="00386370" w14:paraId="52425A61" w14:textId="77777777" w:rsidTr="0052573F">
        <w:trPr>
          <w:trHeight w:val="595"/>
        </w:trPr>
        <w:tc>
          <w:tcPr>
            <w:tcW w:w="4248" w:type="dxa"/>
            <w:gridSpan w:val="2"/>
            <w:tcBorders>
              <w:top w:val="single" w:sz="18" w:space="0" w:color="auto"/>
              <w:left w:val="nil"/>
              <w:bottom w:val="single" w:sz="18" w:space="0" w:color="000000" w:themeColor="text1"/>
            </w:tcBorders>
            <w:vAlign w:val="center"/>
          </w:tcPr>
          <w:p w14:paraId="14551F3F" w14:textId="77777777" w:rsidR="009D703F" w:rsidRPr="009E43FA" w:rsidRDefault="000139F2" w:rsidP="0052573F">
            <w:pPr>
              <w:tabs>
                <w:tab w:val="left" w:pos="2580"/>
              </w:tabs>
              <w:ind w:right="-720"/>
              <w:rPr>
                <w:b/>
                <w:sz w:val="28"/>
              </w:rPr>
            </w:pPr>
            <w:r>
              <w:rPr>
                <w:b/>
              </w:rPr>
              <w:t>DATE OF BIRTH</w:t>
            </w:r>
            <w:r w:rsidR="009D703F" w:rsidRPr="009E43FA">
              <w:rPr>
                <w:b/>
              </w:rPr>
              <w:t>: ______/_______/________</w:t>
            </w:r>
          </w:p>
        </w:tc>
        <w:tc>
          <w:tcPr>
            <w:tcW w:w="3035" w:type="dxa"/>
            <w:gridSpan w:val="2"/>
            <w:tcBorders>
              <w:top w:val="single" w:sz="18" w:space="0" w:color="auto"/>
              <w:bottom w:val="single" w:sz="18" w:space="0" w:color="000000" w:themeColor="text1"/>
            </w:tcBorders>
            <w:vAlign w:val="center"/>
          </w:tcPr>
          <w:p w14:paraId="209C6DE2" w14:textId="77777777" w:rsidR="009D703F" w:rsidRPr="009E43FA" w:rsidRDefault="009E43FA" w:rsidP="0052573F">
            <w:pPr>
              <w:tabs>
                <w:tab w:val="left" w:pos="2580"/>
              </w:tabs>
              <w:ind w:right="-720"/>
              <w:rPr>
                <w:b/>
                <w:sz w:val="28"/>
              </w:rPr>
            </w:pPr>
            <w:r>
              <w:rPr>
                <w:b/>
              </w:rPr>
              <w:t xml:space="preserve">          </w:t>
            </w:r>
            <w:r w:rsidR="000139F2">
              <w:rPr>
                <w:b/>
              </w:rPr>
              <w:t>AGE</w:t>
            </w:r>
            <w:r w:rsidR="009D703F" w:rsidRPr="009E43FA">
              <w:rPr>
                <w:b/>
              </w:rPr>
              <w:t>: _________</w:t>
            </w:r>
          </w:p>
        </w:tc>
        <w:tc>
          <w:tcPr>
            <w:tcW w:w="4039" w:type="dxa"/>
            <w:gridSpan w:val="4"/>
            <w:tcBorders>
              <w:top w:val="single" w:sz="18" w:space="0" w:color="auto"/>
              <w:bottom w:val="single" w:sz="18" w:space="0" w:color="000000" w:themeColor="text1"/>
              <w:right w:val="nil"/>
            </w:tcBorders>
            <w:vAlign w:val="center"/>
          </w:tcPr>
          <w:p w14:paraId="2C304135" w14:textId="77777777" w:rsidR="009D703F" w:rsidRPr="00D7158B" w:rsidRDefault="009D703F" w:rsidP="0052573F">
            <w:r w:rsidRPr="000139F2">
              <w:rPr>
                <w:b/>
              </w:rPr>
              <w:t xml:space="preserve"> </w:t>
            </w:r>
            <w:r w:rsidR="00F1222F" w:rsidRPr="000139F2">
              <w:rPr>
                <w:b/>
              </w:rPr>
              <w:t>GENDER</w:t>
            </w:r>
            <w:r w:rsidR="00F1222F">
              <w:t>:</w:t>
            </w:r>
            <w:r w:rsidR="00D7158B">
              <w:t xml:space="preserve"> </w:t>
            </w:r>
            <w:r w:rsidR="00D7158B" w:rsidRPr="00CD113C">
              <w:sym w:font="Wingdings" w:char="F06F"/>
            </w:r>
            <w:r w:rsidR="00D7158B">
              <w:t xml:space="preserve"> Male      </w:t>
            </w:r>
            <w:r w:rsidR="00D7158B" w:rsidRPr="00CD113C">
              <w:sym w:font="Wingdings" w:char="F06F"/>
            </w:r>
            <w:r w:rsidR="00D7158B">
              <w:t xml:space="preserve"> Female</w:t>
            </w:r>
          </w:p>
        </w:tc>
      </w:tr>
      <w:tr w:rsidR="00F37E32" w14:paraId="40644DBA" w14:textId="77777777" w:rsidTr="0052573F">
        <w:trPr>
          <w:trHeight w:val="548"/>
        </w:trPr>
        <w:tc>
          <w:tcPr>
            <w:tcW w:w="11322" w:type="dxa"/>
            <w:gridSpan w:val="8"/>
            <w:tcBorders>
              <w:top w:val="single" w:sz="18" w:space="0" w:color="000000" w:themeColor="text1"/>
              <w:left w:val="nil"/>
              <w:bottom w:val="nil"/>
              <w:right w:val="nil"/>
            </w:tcBorders>
            <w:vAlign w:val="center"/>
          </w:tcPr>
          <w:p w14:paraId="56922A0E" w14:textId="77777777" w:rsidR="00F37E32" w:rsidRPr="00CD113C" w:rsidRDefault="00F37E32" w:rsidP="0052573F">
            <w:pPr>
              <w:tabs>
                <w:tab w:val="left" w:pos="2580"/>
              </w:tabs>
              <w:ind w:right="-720"/>
            </w:pPr>
            <w:r w:rsidRPr="00CD113C">
              <w:rPr>
                <w:b/>
              </w:rPr>
              <w:t>R</w:t>
            </w:r>
            <w:r w:rsidR="000139F2">
              <w:rPr>
                <w:b/>
              </w:rPr>
              <w:t>ACE</w:t>
            </w:r>
            <w:r w:rsidRPr="00CD113C">
              <w:rPr>
                <w:b/>
              </w:rPr>
              <w:t>/E</w:t>
            </w:r>
            <w:r w:rsidR="000139F2">
              <w:rPr>
                <w:b/>
              </w:rPr>
              <w:t>THNICITY</w:t>
            </w:r>
            <w:r w:rsidRPr="00CD113C">
              <w:rPr>
                <w:b/>
              </w:rPr>
              <w:t xml:space="preserve">:         </w:t>
            </w:r>
            <w:r w:rsidRPr="00CD113C">
              <w:sym w:font="Wingdings" w:char="F06F"/>
            </w:r>
            <w:r w:rsidRPr="00CD113C">
              <w:t xml:space="preserve"> </w:t>
            </w:r>
            <w:r w:rsidRPr="00CD113C">
              <w:rPr>
                <w:b/>
              </w:rPr>
              <w:t xml:space="preserve">  </w:t>
            </w:r>
            <w:r w:rsidRPr="00CD113C">
              <w:t>Asian</w:t>
            </w:r>
            <w:r>
              <w:t xml:space="preserve">       </w:t>
            </w:r>
            <w:r w:rsidRPr="00CD113C">
              <w:sym w:font="Wingdings" w:char="F06F"/>
            </w:r>
            <w:r w:rsidRPr="00CD113C">
              <w:t xml:space="preserve">  White</w:t>
            </w:r>
            <w:r>
              <w:t xml:space="preserve">       </w:t>
            </w:r>
            <w:r w:rsidRPr="00CD113C">
              <w:sym w:font="Wingdings" w:char="F06F"/>
            </w:r>
            <w:r w:rsidRPr="00CD113C">
              <w:t xml:space="preserve"> American Indian</w:t>
            </w:r>
            <w:r>
              <w:t xml:space="preserve">       </w:t>
            </w:r>
            <w:r w:rsidRPr="00CD113C">
              <w:sym w:font="Wingdings" w:char="F06F"/>
            </w:r>
            <w:r w:rsidRPr="00CD113C">
              <w:t xml:space="preserve"> Black/ African American</w:t>
            </w:r>
            <w:r>
              <w:t xml:space="preserve">       </w:t>
            </w:r>
            <w:r w:rsidRPr="00CD113C">
              <w:sym w:font="Wingdings" w:char="F06F"/>
            </w:r>
            <w:r w:rsidRPr="00CD113C">
              <w:t xml:space="preserve"> Hispanic/Latino</w:t>
            </w:r>
          </w:p>
        </w:tc>
      </w:tr>
      <w:tr w:rsidR="005A1413" w14:paraId="607E1F58" w14:textId="77777777" w:rsidTr="0052573F">
        <w:trPr>
          <w:trHeight w:val="405"/>
        </w:trPr>
        <w:tc>
          <w:tcPr>
            <w:tcW w:w="4248" w:type="dxa"/>
            <w:gridSpan w:val="2"/>
            <w:tcBorders>
              <w:top w:val="nil"/>
              <w:left w:val="nil"/>
              <w:bottom w:val="single" w:sz="18" w:space="0" w:color="000000" w:themeColor="text1"/>
              <w:right w:val="nil"/>
            </w:tcBorders>
            <w:vAlign w:val="center"/>
          </w:tcPr>
          <w:p w14:paraId="6306AEF6" w14:textId="77777777" w:rsidR="005A1413" w:rsidRPr="00CD113C" w:rsidRDefault="005A1413" w:rsidP="0052573F">
            <w:pPr>
              <w:tabs>
                <w:tab w:val="left" w:pos="2580"/>
              </w:tabs>
              <w:ind w:right="-720"/>
            </w:pPr>
            <w:r w:rsidRPr="00CD113C">
              <w:sym w:font="Wingdings" w:char="F06F"/>
            </w:r>
            <w:r w:rsidRPr="00CD113C">
              <w:t xml:space="preserve"> Native Hawaiian or</w:t>
            </w:r>
            <w:r>
              <w:t xml:space="preserve"> </w:t>
            </w:r>
            <w:r w:rsidR="000A0204" w:rsidRPr="00CD113C">
              <w:t>Another</w:t>
            </w:r>
            <w:r w:rsidRPr="00CD113C">
              <w:t xml:space="preserve"> Pacific Islander</w:t>
            </w:r>
            <w:r>
              <w:t xml:space="preserve">        </w:t>
            </w:r>
          </w:p>
        </w:tc>
        <w:tc>
          <w:tcPr>
            <w:tcW w:w="7074" w:type="dxa"/>
            <w:gridSpan w:val="6"/>
            <w:tcBorders>
              <w:top w:val="nil"/>
              <w:left w:val="nil"/>
              <w:bottom w:val="single" w:sz="18" w:space="0" w:color="000000" w:themeColor="text1"/>
              <w:right w:val="nil"/>
            </w:tcBorders>
            <w:vAlign w:val="center"/>
          </w:tcPr>
          <w:p w14:paraId="1272FDC5" w14:textId="77777777" w:rsidR="005A1413" w:rsidRPr="00CD113C" w:rsidRDefault="005A1413" w:rsidP="0052573F">
            <w:pPr>
              <w:tabs>
                <w:tab w:val="left" w:pos="2580"/>
              </w:tabs>
              <w:ind w:right="-720"/>
            </w:pPr>
            <w:r w:rsidRPr="00CD113C">
              <w:sym w:font="Wingdings" w:char="F06F"/>
            </w:r>
            <w:r>
              <w:t xml:space="preserve"> </w:t>
            </w:r>
            <w:r w:rsidR="00F1222F">
              <w:t>Other: _</w:t>
            </w:r>
            <w:r>
              <w:t>__________________________</w:t>
            </w:r>
          </w:p>
        </w:tc>
      </w:tr>
      <w:tr w:rsidR="000139F2" w14:paraId="5F923684" w14:textId="77777777" w:rsidTr="0052573F">
        <w:trPr>
          <w:trHeight w:val="987"/>
        </w:trPr>
        <w:tc>
          <w:tcPr>
            <w:tcW w:w="11322" w:type="dxa"/>
            <w:gridSpan w:val="8"/>
            <w:tcBorders>
              <w:top w:val="single" w:sz="18" w:space="0" w:color="000000" w:themeColor="text1"/>
              <w:left w:val="nil"/>
              <w:bottom w:val="single" w:sz="18" w:space="0" w:color="auto"/>
              <w:right w:val="nil"/>
            </w:tcBorders>
            <w:vAlign w:val="center"/>
          </w:tcPr>
          <w:p w14:paraId="61855652" w14:textId="77777777" w:rsidR="000139F2" w:rsidRPr="00CD113C" w:rsidRDefault="000139F2" w:rsidP="0052573F">
            <w:pPr>
              <w:tabs>
                <w:tab w:val="left" w:pos="2580"/>
              </w:tabs>
              <w:spacing w:line="360" w:lineRule="auto"/>
              <w:ind w:right="-720"/>
            </w:pPr>
            <w:r w:rsidRPr="000962C3">
              <w:rPr>
                <w:b/>
              </w:rPr>
              <w:t>W</w:t>
            </w:r>
            <w:r>
              <w:rPr>
                <w:b/>
              </w:rPr>
              <w:t>HAT IS YOUR LEGAL RESIDENCY STATUS</w:t>
            </w:r>
            <w:r w:rsidRPr="000962C3">
              <w:rPr>
                <w:b/>
              </w:rPr>
              <w:t xml:space="preserve">? </w:t>
            </w:r>
            <w:r>
              <w:rPr>
                <w:b/>
              </w:rPr>
              <w:t xml:space="preserve">     </w:t>
            </w:r>
            <w:r w:rsidRPr="00CD113C">
              <w:sym w:font="Wingdings" w:char="F06F"/>
            </w:r>
            <w:r>
              <w:t xml:space="preserve"> U.S. Citizen   □ Student Visa        </w:t>
            </w:r>
            <w:r w:rsidRPr="00CD113C">
              <w:sym w:font="Wingdings" w:char="F06F"/>
            </w:r>
            <w:r>
              <w:t xml:space="preserve"> Permanent Resident</w:t>
            </w:r>
          </w:p>
          <w:p w14:paraId="534D8272" w14:textId="77777777" w:rsidR="000139F2" w:rsidRPr="00CD113C" w:rsidRDefault="000139F2" w:rsidP="0052573F">
            <w:pPr>
              <w:tabs>
                <w:tab w:val="left" w:pos="2580"/>
              </w:tabs>
              <w:spacing w:line="360" w:lineRule="auto"/>
              <w:ind w:right="-720"/>
            </w:pPr>
            <w:r w:rsidRPr="00CD113C">
              <w:sym w:font="Wingdings" w:char="F06F"/>
            </w:r>
            <w:r>
              <w:t xml:space="preserve">  What is your alien number A___________________ Other: _________________</w:t>
            </w:r>
            <w:r w:rsidR="00F1222F">
              <w:t>_ What</w:t>
            </w:r>
            <w:r w:rsidRPr="000962C3">
              <w:t xml:space="preserve"> is Country of Birth</w:t>
            </w:r>
            <w:r>
              <w:t>________________</w:t>
            </w:r>
          </w:p>
        </w:tc>
      </w:tr>
      <w:tr w:rsidR="005A1413" w14:paraId="389945C3" w14:textId="77777777" w:rsidTr="0052573F">
        <w:trPr>
          <w:trHeight w:val="405"/>
        </w:trPr>
        <w:tc>
          <w:tcPr>
            <w:tcW w:w="11322" w:type="dxa"/>
            <w:gridSpan w:val="8"/>
            <w:tcBorders>
              <w:top w:val="single" w:sz="18" w:space="0" w:color="auto"/>
              <w:left w:val="nil"/>
              <w:bottom w:val="single" w:sz="18" w:space="0" w:color="000000" w:themeColor="text1"/>
              <w:right w:val="nil"/>
            </w:tcBorders>
            <w:vAlign w:val="center"/>
          </w:tcPr>
          <w:p w14:paraId="07423D66" w14:textId="77777777" w:rsidR="005A1413" w:rsidRDefault="005A1413" w:rsidP="0052573F">
            <w:pPr>
              <w:tabs>
                <w:tab w:val="left" w:pos="2580"/>
              </w:tabs>
              <w:spacing w:line="360" w:lineRule="auto"/>
              <w:ind w:right="-720"/>
            </w:pPr>
            <w:r w:rsidRPr="005A1413">
              <w:rPr>
                <w:b/>
              </w:rPr>
              <w:t>D</w:t>
            </w:r>
            <w:r w:rsidR="00A96A06">
              <w:rPr>
                <w:b/>
              </w:rPr>
              <w:t>O YOU HAVE ANY DISABILITIES WHICH COULD CAUSE DIFFICULTY IN COMPLETING THE PROGRAM?</w:t>
            </w:r>
            <w:r>
              <w:rPr>
                <w:b/>
              </w:rPr>
              <w:t xml:space="preserve">      </w:t>
            </w:r>
            <w:r w:rsidRPr="00CD113C">
              <w:sym w:font="Wingdings" w:char="F06F"/>
            </w:r>
            <w:r>
              <w:t xml:space="preserve"> Yes    </w:t>
            </w:r>
            <w:r w:rsidRPr="00CD113C">
              <w:sym w:font="Wingdings" w:char="F06F"/>
            </w:r>
            <w:r>
              <w:t xml:space="preserve"> No</w:t>
            </w:r>
          </w:p>
          <w:p w14:paraId="133A248F" w14:textId="77777777" w:rsidR="005A1413" w:rsidRPr="005A1413" w:rsidRDefault="005A1413" w:rsidP="0052573F">
            <w:pPr>
              <w:tabs>
                <w:tab w:val="left" w:pos="2580"/>
              </w:tabs>
              <w:spacing w:line="360" w:lineRule="auto"/>
              <w:ind w:right="-720"/>
              <w:rPr>
                <w:b/>
                <w:sz w:val="28"/>
              </w:rPr>
            </w:pPr>
            <w:r>
              <w:t xml:space="preserve"> If yes, please explain______________________________________________________________________________________</w:t>
            </w:r>
          </w:p>
        </w:tc>
      </w:tr>
      <w:tr w:rsidR="00CD113C" w14:paraId="47DA249F" w14:textId="77777777" w:rsidTr="0052573F">
        <w:trPr>
          <w:trHeight w:val="405"/>
        </w:trPr>
        <w:tc>
          <w:tcPr>
            <w:tcW w:w="11322" w:type="dxa"/>
            <w:gridSpan w:val="8"/>
            <w:tcBorders>
              <w:top w:val="single" w:sz="1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</w:tcPr>
          <w:p w14:paraId="6B160C13" w14:textId="77777777" w:rsidR="00CD113C" w:rsidRPr="00CD113C" w:rsidRDefault="00CD113C" w:rsidP="0052573F">
            <w:pPr>
              <w:spacing w:line="360" w:lineRule="auto"/>
            </w:pPr>
            <w:r>
              <w:rPr>
                <w:b/>
              </w:rPr>
              <w:t>EDUCATIONAL BACKGROUND:</w:t>
            </w:r>
            <w:r w:rsidR="00282023" w:rsidRPr="00667D94">
              <w:t xml:space="preserve"> Please </w:t>
            </w:r>
            <w:r w:rsidR="005A1413">
              <w:t xml:space="preserve">list institutions </w:t>
            </w:r>
            <w:r w:rsidR="00282023" w:rsidRPr="00667D94">
              <w:t>previously attended.</w:t>
            </w:r>
          </w:p>
        </w:tc>
      </w:tr>
      <w:tr w:rsidR="005A1413" w14:paraId="18E048D0" w14:textId="77777777" w:rsidTr="0052573F">
        <w:trPr>
          <w:trHeight w:val="330"/>
        </w:trPr>
        <w:tc>
          <w:tcPr>
            <w:tcW w:w="2448" w:type="dxa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6BBBB03" w14:textId="77777777" w:rsidR="005A1413" w:rsidRPr="00667D94" w:rsidRDefault="005A1413" w:rsidP="0052573F">
            <w:pPr>
              <w:spacing w:line="360" w:lineRule="auto"/>
              <w:ind w:right="4"/>
            </w:pPr>
            <w:r>
              <w:t>Type of Institution</w:t>
            </w:r>
          </w:p>
        </w:tc>
        <w:tc>
          <w:tcPr>
            <w:tcW w:w="504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B020E00" w14:textId="77777777" w:rsidR="005A1413" w:rsidRPr="00667D94" w:rsidRDefault="005A1413" w:rsidP="0052573F">
            <w:pPr>
              <w:spacing w:line="360" w:lineRule="auto"/>
              <w:ind w:right="4"/>
            </w:pPr>
            <w:r w:rsidRPr="00667D94">
              <w:t>Name of Institutio</w:t>
            </w:r>
            <w:r>
              <w:t>n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8DFDA69" w14:textId="77777777" w:rsidR="005A1413" w:rsidRPr="00667D94" w:rsidRDefault="005A1413" w:rsidP="0052573F">
            <w:r w:rsidRPr="00667D94">
              <w:t>City/State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ECAC1C4" w14:textId="77777777" w:rsidR="005A1413" w:rsidRPr="00667D94" w:rsidRDefault="005A1413" w:rsidP="0052573F">
            <w:r>
              <w:t>Year of Graduation</w:t>
            </w:r>
          </w:p>
        </w:tc>
        <w:tc>
          <w:tcPr>
            <w:tcW w:w="14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3784AF3" w14:textId="77777777" w:rsidR="005A1413" w:rsidRPr="00667D94" w:rsidRDefault="005A1413" w:rsidP="0052573F">
            <w:r w:rsidRPr="00667D94">
              <w:t>Credential Earned</w:t>
            </w:r>
          </w:p>
        </w:tc>
      </w:tr>
      <w:tr w:rsidR="0052573F" w14:paraId="08CCA8B1" w14:textId="77777777" w:rsidTr="0052573F">
        <w:trPr>
          <w:trHeight w:val="405"/>
        </w:trPr>
        <w:tc>
          <w:tcPr>
            <w:tcW w:w="2448" w:type="dxa"/>
            <w:tcBorders>
              <w:left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6F5602B1" w14:textId="77777777" w:rsidR="005A1413" w:rsidRPr="00282023" w:rsidRDefault="005A1413" w:rsidP="0052573F">
            <w:pPr>
              <w:spacing w:line="360" w:lineRule="auto"/>
              <w:ind w:right="4"/>
              <w:rPr>
                <w:b/>
              </w:rPr>
            </w:pPr>
            <w:r>
              <w:rPr>
                <w:b/>
              </w:rPr>
              <w:t>High School or GED</w:t>
            </w:r>
          </w:p>
        </w:tc>
        <w:tc>
          <w:tcPr>
            <w:tcW w:w="5040" w:type="dxa"/>
            <w:gridSpan w:val="4"/>
            <w:tcBorders>
              <w:left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51B223CE" w14:textId="77777777" w:rsidR="005A1413" w:rsidRPr="00282023" w:rsidRDefault="005A1413" w:rsidP="0052573F">
            <w:pPr>
              <w:spacing w:line="360" w:lineRule="auto"/>
              <w:ind w:right="4"/>
              <w:rPr>
                <w:b/>
              </w:rPr>
            </w:pP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3A147811" w14:textId="77777777" w:rsidR="005A1413" w:rsidRPr="00282023" w:rsidRDefault="005A1413" w:rsidP="0052573F">
            <w:pPr>
              <w:rPr>
                <w:b/>
              </w:rPr>
            </w:pP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3E4F0309" w14:textId="77777777" w:rsidR="005A1413" w:rsidRPr="00282023" w:rsidRDefault="005A1413" w:rsidP="0052573F">
            <w:pPr>
              <w:rPr>
                <w:b/>
              </w:rPr>
            </w:pPr>
          </w:p>
        </w:tc>
        <w:tc>
          <w:tcPr>
            <w:tcW w:w="14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78344875" w14:textId="77777777" w:rsidR="005A1413" w:rsidRPr="00282023" w:rsidRDefault="005A1413" w:rsidP="0052573F">
            <w:pPr>
              <w:rPr>
                <w:b/>
              </w:rPr>
            </w:pPr>
          </w:p>
        </w:tc>
      </w:tr>
      <w:tr w:rsidR="0052573F" w14:paraId="6FC00964" w14:textId="77777777" w:rsidTr="0052573F">
        <w:trPr>
          <w:trHeight w:val="405"/>
        </w:trPr>
        <w:tc>
          <w:tcPr>
            <w:tcW w:w="2448" w:type="dxa"/>
            <w:tcBorders>
              <w:left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2E704F44" w14:textId="77777777" w:rsidR="005A1413" w:rsidRPr="00282023" w:rsidRDefault="005A1413" w:rsidP="0052573F">
            <w:pPr>
              <w:spacing w:line="360" w:lineRule="auto"/>
              <w:ind w:right="4"/>
              <w:rPr>
                <w:b/>
              </w:rPr>
            </w:pPr>
            <w:r>
              <w:rPr>
                <w:b/>
              </w:rPr>
              <w:t xml:space="preserve"> College or Trade School</w:t>
            </w:r>
          </w:p>
        </w:tc>
        <w:tc>
          <w:tcPr>
            <w:tcW w:w="5040" w:type="dxa"/>
            <w:gridSpan w:val="4"/>
            <w:tcBorders>
              <w:left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259DA9B0" w14:textId="77777777" w:rsidR="005A1413" w:rsidRPr="00282023" w:rsidRDefault="005A1413" w:rsidP="0052573F">
            <w:pPr>
              <w:spacing w:line="360" w:lineRule="auto"/>
              <w:ind w:right="4"/>
              <w:rPr>
                <w:b/>
              </w:rPr>
            </w:pP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2C839171" w14:textId="77777777" w:rsidR="005A1413" w:rsidRPr="00282023" w:rsidRDefault="005A1413" w:rsidP="0052573F">
            <w:pPr>
              <w:rPr>
                <w:b/>
              </w:rPr>
            </w:pP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4E6F60FC" w14:textId="77777777" w:rsidR="005A1413" w:rsidRPr="00282023" w:rsidRDefault="005A1413" w:rsidP="0052573F">
            <w:pPr>
              <w:rPr>
                <w:b/>
              </w:rPr>
            </w:pPr>
          </w:p>
        </w:tc>
        <w:tc>
          <w:tcPr>
            <w:tcW w:w="14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21E88196" w14:textId="77777777" w:rsidR="005A1413" w:rsidRPr="00282023" w:rsidRDefault="005A1413" w:rsidP="0052573F">
            <w:pPr>
              <w:rPr>
                <w:b/>
              </w:rPr>
            </w:pPr>
          </w:p>
        </w:tc>
      </w:tr>
      <w:tr w:rsidR="0052573F" w14:paraId="5F458E75" w14:textId="77777777" w:rsidTr="0052573F">
        <w:trPr>
          <w:trHeight w:val="405"/>
        </w:trPr>
        <w:tc>
          <w:tcPr>
            <w:tcW w:w="244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3535407C" w14:textId="77777777" w:rsidR="005A1413" w:rsidRPr="00282023" w:rsidRDefault="005A1413" w:rsidP="0052573F">
            <w:pPr>
              <w:spacing w:line="360" w:lineRule="auto"/>
              <w:ind w:right="4"/>
              <w:rPr>
                <w:b/>
              </w:rPr>
            </w:pPr>
            <w:r>
              <w:rPr>
                <w:b/>
              </w:rPr>
              <w:t>College or Trade School</w:t>
            </w:r>
          </w:p>
        </w:tc>
        <w:tc>
          <w:tcPr>
            <w:tcW w:w="5040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56F791F6" w14:textId="77777777" w:rsidR="005A1413" w:rsidRPr="00282023" w:rsidRDefault="005A1413" w:rsidP="0052573F">
            <w:pPr>
              <w:spacing w:line="360" w:lineRule="auto"/>
              <w:ind w:right="4"/>
              <w:rPr>
                <w:b/>
              </w:rPr>
            </w:pP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72A77E0E" w14:textId="77777777" w:rsidR="005A1413" w:rsidRPr="00282023" w:rsidRDefault="005A1413" w:rsidP="0052573F">
            <w:pPr>
              <w:rPr>
                <w:b/>
              </w:rPr>
            </w:pP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1E9BCA50" w14:textId="77777777" w:rsidR="005A1413" w:rsidRPr="00282023" w:rsidRDefault="005A1413" w:rsidP="0052573F">
            <w:pPr>
              <w:rPr>
                <w:b/>
              </w:rPr>
            </w:pPr>
          </w:p>
        </w:tc>
        <w:tc>
          <w:tcPr>
            <w:tcW w:w="14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bottom"/>
          </w:tcPr>
          <w:p w14:paraId="59AD0FD7" w14:textId="77777777" w:rsidR="005A1413" w:rsidRPr="00282023" w:rsidRDefault="005A1413" w:rsidP="0052573F">
            <w:pPr>
              <w:rPr>
                <w:b/>
              </w:rPr>
            </w:pPr>
          </w:p>
        </w:tc>
      </w:tr>
      <w:tr w:rsidR="00920BE6" w14:paraId="160D2100" w14:textId="77777777" w:rsidTr="0052573F">
        <w:trPr>
          <w:trHeight w:val="85"/>
        </w:trPr>
        <w:tc>
          <w:tcPr>
            <w:tcW w:w="11322" w:type="dxa"/>
            <w:gridSpan w:val="8"/>
            <w:tcBorders>
              <w:top w:val="single" w:sz="8" w:space="0" w:color="000000" w:themeColor="text1"/>
              <w:left w:val="nil"/>
              <w:bottom w:val="single" w:sz="18" w:space="0" w:color="auto"/>
              <w:right w:val="nil"/>
            </w:tcBorders>
            <w:vAlign w:val="center"/>
          </w:tcPr>
          <w:p w14:paraId="0A77192A" w14:textId="77777777" w:rsidR="00920BE6" w:rsidRPr="00083E21" w:rsidRDefault="00920BE6" w:rsidP="0052573F">
            <w:pPr>
              <w:rPr>
                <w:b/>
                <w:sz w:val="10"/>
              </w:rPr>
            </w:pPr>
          </w:p>
        </w:tc>
      </w:tr>
      <w:tr w:rsidR="00667D94" w14:paraId="719E0E21" w14:textId="77777777" w:rsidTr="0052573F">
        <w:trPr>
          <w:trHeight w:val="293"/>
        </w:trPr>
        <w:tc>
          <w:tcPr>
            <w:tcW w:w="11322" w:type="dxa"/>
            <w:gridSpan w:val="8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0B7AE15" w14:textId="77777777" w:rsidR="00667D94" w:rsidRPr="00667D94" w:rsidRDefault="00667D94" w:rsidP="0052573F">
            <w:pPr>
              <w:spacing w:line="360" w:lineRule="auto"/>
              <w:ind w:right="-810"/>
            </w:pPr>
            <w:r w:rsidRPr="00667D94">
              <w:rPr>
                <w:b/>
              </w:rPr>
              <w:t>E</w:t>
            </w:r>
            <w:r w:rsidR="000139F2">
              <w:rPr>
                <w:b/>
              </w:rPr>
              <w:t>MPLOYMENT HISTORY</w:t>
            </w:r>
            <w:r w:rsidR="008834B1">
              <w:t xml:space="preserve">: </w:t>
            </w:r>
          </w:p>
        </w:tc>
      </w:tr>
      <w:tr w:rsidR="005A1413" w14:paraId="16746C5D" w14:textId="77777777" w:rsidTr="0052573F">
        <w:trPr>
          <w:trHeight w:val="405"/>
        </w:trPr>
        <w:tc>
          <w:tcPr>
            <w:tcW w:w="6768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790F229" w14:textId="77777777" w:rsidR="00920BE6" w:rsidRPr="00282023" w:rsidRDefault="00920BE6" w:rsidP="0052573F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Current </w:t>
            </w:r>
            <w:r w:rsidR="00F1222F">
              <w:rPr>
                <w:b/>
              </w:rPr>
              <w:t>Employer: _</w:t>
            </w:r>
            <w:r w:rsidR="00667D94">
              <w:rPr>
                <w:b/>
              </w:rPr>
              <w:t>__________________________________________</w:t>
            </w:r>
          </w:p>
        </w:tc>
        <w:tc>
          <w:tcPr>
            <w:tcW w:w="4554" w:type="dxa"/>
            <w:gridSpan w:val="5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EA6F791" w14:textId="77777777" w:rsidR="00920BE6" w:rsidRPr="00282023" w:rsidRDefault="00920BE6" w:rsidP="0052573F">
            <w:pPr>
              <w:spacing w:line="360" w:lineRule="auto"/>
              <w:rPr>
                <w:b/>
              </w:rPr>
            </w:pPr>
            <w:r>
              <w:rPr>
                <w:b/>
              </w:rPr>
              <w:t>Position/Title:</w:t>
            </w:r>
            <w:r w:rsidR="00667D94">
              <w:rPr>
                <w:b/>
              </w:rPr>
              <w:t xml:space="preserve"> __________________________</w:t>
            </w:r>
          </w:p>
        </w:tc>
      </w:tr>
      <w:tr w:rsidR="00083E21" w14:paraId="4BAB3A87" w14:textId="77777777" w:rsidTr="0052573F">
        <w:trPr>
          <w:trHeight w:val="405"/>
        </w:trPr>
        <w:tc>
          <w:tcPr>
            <w:tcW w:w="11322" w:type="dxa"/>
            <w:gridSpan w:val="8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</w:tcPr>
          <w:p w14:paraId="0B6DFAD7" w14:textId="77777777" w:rsidR="00D7158B" w:rsidRPr="00575059" w:rsidRDefault="00D7158B" w:rsidP="0052573F">
            <w:pPr>
              <w:spacing w:line="360" w:lineRule="auto"/>
              <w:jc w:val="center"/>
              <w:rPr>
                <w:b/>
                <w:sz w:val="8"/>
              </w:rPr>
            </w:pPr>
          </w:p>
          <w:p w14:paraId="153CAF6C" w14:textId="77777777" w:rsidR="00083E21" w:rsidRDefault="00083E21" w:rsidP="0052573F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EMERGENCY CONTACT:  </w:t>
            </w:r>
            <w:r w:rsidR="00F1222F">
              <w:rPr>
                <w:b/>
              </w:rPr>
              <w:t>Name: _</w:t>
            </w:r>
            <w:r>
              <w:rPr>
                <w:b/>
              </w:rPr>
              <w:t>___________________________________________________________________</w:t>
            </w:r>
          </w:p>
          <w:p w14:paraId="5422873E" w14:textId="77777777" w:rsidR="00083E21" w:rsidRDefault="00F1222F" w:rsidP="0052573F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Relationship: _</w:t>
            </w:r>
            <w:r w:rsidR="00083E21">
              <w:rPr>
                <w:b/>
              </w:rPr>
              <w:t xml:space="preserve">___________________________ </w:t>
            </w:r>
            <w:r>
              <w:rPr>
                <w:b/>
              </w:rPr>
              <w:t>Phone: _</w:t>
            </w:r>
            <w:r w:rsidR="00083E21">
              <w:rPr>
                <w:b/>
              </w:rPr>
              <w:t>_____________________________</w:t>
            </w:r>
          </w:p>
        </w:tc>
      </w:tr>
      <w:tr w:rsidR="000962C3" w14:paraId="5E977EA1" w14:textId="77777777" w:rsidTr="0052573F">
        <w:trPr>
          <w:trHeight w:val="405"/>
        </w:trPr>
        <w:tc>
          <w:tcPr>
            <w:tcW w:w="11322" w:type="dxa"/>
            <w:gridSpan w:val="8"/>
            <w:tcBorders>
              <w:top w:val="single" w:sz="18" w:space="0" w:color="auto"/>
              <w:left w:val="nil"/>
              <w:bottom w:val="nil"/>
              <w:right w:val="nil"/>
            </w:tcBorders>
            <w:vAlign w:val="bottom"/>
          </w:tcPr>
          <w:p w14:paraId="02F12131" w14:textId="77777777" w:rsidR="00083E21" w:rsidRDefault="00083E21" w:rsidP="0052573F">
            <w:pPr>
              <w:spacing w:line="276" w:lineRule="auto"/>
              <w:jc w:val="center"/>
            </w:pPr>
          </w:p>
          <w:p w14:paraId="77930799" w14:textId="77777777" w:rsidR="000962C3" w:rsidRPr="00083E21" w:rsidRDefault="000962C3" w:rsidP="0052573F">
            <w:pPr>
              <w:spacing w:line="276" w:lineRule="auto"/>
              <w:jc w:val="center"/>
              <w:rPr>
                <w:b/>
                <w:sz w:val="28"/>
              </w:rPr>
            </w:pPr>
            <w:r>
              <w:t>Signature: ___________________________________________________________________ Date_____/_____/_______</w:t>
            </w:r>
          </w:p>
        </w:tc>
      </w:tr>
      <w:tr w:rsidR="000962C3" w14:paraId="16CC8376" w14:textId="77777777" w:rsidTr="0052573F">
        <w:trPr>
          <w:trHeight w:val="405"/>
        </w:trPr>
        <w:tc>
          <w:tcPr>
            <w:tcW w:w="11322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1D59B" w14:textId="77777777" w:rsidR="000962C3" w:rsidRPr="00506FEC" w:rsidRDefault="000962C3" w:rsidP="0052573F">
            <w:pPr>
              <w:jc w:val="center"/>
              <w:rPr>
                <w:b/>
                <w:sz w:val="20"/>
                <w:szCs w:val="20"/>
              </w:rPr>
            </w:pPr>
            <w:r w:rsidRPr="00506FEC">
              <w:rPr>
                <w:b/>
                <w:sz w:val="20"/>
                <w:szCs w:val="20"/>
              </w:rPr>
              <w:t>I certify that the information provided on this application is complete and accurate. I realize that failure to provide correct information is sufficient cause for reconsideration of my admission status</w:t>
            </w:r>
            <w:r w:rsidR="00A9606D" w:rsidRPr="00506FEC">
              <w:rPr>
                <w:b/>
                <w:sz w:val="20"/>
                <w:szCs w:val="20"/>
              </w:rPr>
              <w:t>.</w:t>
            </w:r>
          </w:p>
        </w:tc>
      </w:tr>
    </w:tbl>
    <w:p w14:paraId="3EDC0BED" w14:textId="77777777" w:rsidR="00965D5D" w:rsidRDefault="00965D5D" w:rsidP="008611C2">
      <w:pPr>
        <w:tabs>
          <w:tab w:val="left" w:pos="2580"/>
        </w:tabs>
        <w:spacing w:line="240" w:lineRule="auto"/>
        <w:ind w:right="-720"/>
        <w:rPr>
          <w:b/>
          <w:sz w:val="28"/>
        </w:rPr>
      </w:pPr>
    </w:p>
    <w:sectPr w:rsidR="00965D5D" w:rsidSect="005B4082">
      <w:pgSz w:w="12240" w:h="15840"/>
      <w:pgMar w:top="630" w:right="1440" w:bottom="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4DE531" w14:textId="77777777" w:rsidR="003A5DA3" w:rsidRDefault="003A5DA3" w:rsidP="005B4082">
      <w:pPr>
        <w:spacing w:after="0" w:line="240" w:lineRule="auto"/>
      </w:pPr>
      <w:r>
        <w:separator/>
      </w:r>
    </w:p>
  </w:endnote>
  <w:endnote w:type="continuationSeparator" w:id="0">
    <w:p w14:paraId="107F64D0" w14:textId="77777777" w:rsidR="003A5DA3" w:rsidRDefault="003A5DA3" w:rsidP="005B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1B5C4" w14:textId="77777777" w:rsidR="003A5DA3" w:rsidRDefault="003A5DA3" w:rsidP="005B4082">
      <w:pPr>
        <w:spacing w:after="0" w:line="240" w:lineRule="auto"/>
      </w:pPr>
      <w:r>
        <w:separator/>
      </w:r>
    </w:p>
  </w:footnote>
  <w:footnote w:type="continuationSeparator" w:id="0">
    <w:p w14:paraId="318D4E04" w14:textId="77777777" w:rsidR="003A5DA3" w:rsidRDefault="003A5DA3" w:rsidP="005B40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C0NDQzsLA0NbEwNDNS0lEKTi0uzszPAykwrQUATXJjeywAAAA="/>
  </w:docVars>
  <w:rsids>
    <w:rsidRoot w:val="00EF726A"/>
    <w:rsid w:val="00012C6A"/>
    <w:rsid w:val="000139F2"/>
    <w:rsid w:val="00017AEE"/>
    <w:rsid w:val="00083E21"/>
    <w:rsid w:val="000962C3"/>
    <w:rsid w:val="000A0204"/>
    <w:rsid w:val="001A5B32"/>
    <w:rsid w:val="001C6321"/>
    <w:rsid w:val="00210416"/>
    <w:rsid w:val="002634B7"/>
    <w:rsid w:val="00282023"/>
    <w:rsid w:val="002A32FB"/>
    <w:rsid w:val="002D44E6"/>
    <w:rsid w:val="0031100C"/>
    <w:rsid w:val="00326396"/>
    <w:rsid w:val="00382F3E"/>
    <w:rsid w:val="00384992"/>
    <w:rsid w:val="00386370"/>
    <w:rsid w:val="003A5DA3"/>
    <w:rsid w:val="003B66C9"/>
    <w:rsid w:val="004835BA"/>
    <w:rsid w:val="00500D36"/>
    <w:rsid w:val="00506FEC"/>
    <w:rsid w:val="0051334F"/>
    <w:rsid w:val="0052573F"/>
    <w:rsid w:val="0056181A"/>
    <w:rsid w:val="00567853"/>
    <w:rsid w:val="00575059"/>
    <w:rsid w:val="00582445"/>
    <w:rsid w:val="005A1413"/>
    <w:rsid w:val="005B36E4"/>
    <w:rsid w:val="005B4082"/>
    <w:rsid w:val="006042EA"/>
    <w:rsid w:val="0062340A"/>
    <w:rsid w:val="00667D94"/>
    <w:rsid w:val="00672E13"/>
    <w:rsid w:val="006915C4"/>
    <w:rsid w:val="00697F8B"/>
    <w:rsid w:val="006E5EA1"/>
    <w:rsid w:val="00777D77"/>
    <w:rsid w:val="008266E3"/>
    <w:rsid w:val="00844950"/>
    <w:rsid w:val="008611C2"/>
    <w:rsid w:val="008817B3"/>
    <w:rsid w:val="008834B1"/>
    <w:rsid w:val="008951D8"/>
    <w:rsid w:val="0089642F"/>
    <w:rsid w:val="00920BE6"/>
    <w:rsid w:val="009261A1"/>
    <w:rsid w:val="009424AA"/>
    <w:rsid w:val="00957C4C"/>
    <w:rsid w:val="00965D5D"/>
    <w:rsid w:val="0098673C"/>
    <w:rsid w:val="009B02C4"/>
    <w:rsid w:val="009D703F"/>
    <w:rsid w:val="009E43FA"/>
    <w:rsid w:val="00A14DD1"/>
    <w:rsid w:val="00A27C93"/>
    <w:rsid w:val="00A81C83"/>
    <w:rsid w:val="00A9606D"/>
    <w:rsid w:val="00A96A06"/>
    <w:rsid w:val="00AD0201"/>
    <w:rsid w:val="00C4112E"/>
    <w:rsid w:val="00CD113C"/>
    <w:rsid w:val="00D226C2"/>
    <w:rsid w:val="00D7158B"/>
    <w:rsid w:val="00DB6C9B"/>
    <w:rsid w:val="00E11242"/>
    <w:rsid w:val="00E20102"/>
    <w:rsid w:val="00E76865"/>
    <w:rsid w:val="00E864D3"/>
    <w:rsid w:val="00EF28E0"/>
    <w:rsid w:val="00EF726A"/>
    <w:rsid w:val="00F06066"/>
    <w:rsid w:val="00F1222F"/>
    <w:rsid w:val="00F37E32"/>
    <w:rsid w:val="00F913C7"/>
    <w:rsid w:val="00FE724C"/>
    <w:rsid w:val="00FF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EB690"/>
  <w15:docId w15:val="{1AB162DC-B9B8-41D4-BCCB-C98081526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7AEE"/>
  </w:style>
  <w:style w:type="paragraph" w:styleId="Heading1">
    <w:name w:val="heading 1"/>
    <w:basedOn w:val="Normal"/>
    <w:next w:val="Normal"/>
    <w:link w:val="Heading1Char"/>
    <w:uiPriority w:val="9"/>
    <w:qFormat/>
    <w:rsid w:val="006915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72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26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726A"/>
    <w:rPr>
      <w:color w:val="808080"/>
    </w:rPr>
  </w:style>
  <w:style w:type="paragraph" w:styleId="Header">
    <w:name w:val="header"/>
    <w:basedOn w:val="Normal"/>
    <w:link w:val="HeaderChar"/>
    <w:uiPriority w:val="99"/>
    <w:semiHidden/>
    <w:unhideWhenUsed/>
    <w:rsid w:val="005B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B4082"/>
  </w:style>
  <w:style w:type="paragraph" w:styleId="Footer">
    <w:name w:val="footer"/>
    <w:basedOn w:val="Normal"/>
    <w:link w:val="FooterChar"/>
    <w:uiPriority w:val="99"/>
    <w:semiHidden/>
    <w:unhideWhenUsed/>
    <w:rsid w:val="005B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B4082"/>
  </w:style>
  <w:style w:type="table" w:styleId="TableGrid">
    <w:name w:val="Table Grid"/>
    <w:basedOn w:val="TableNormal"/>
    <w:uiPriority w:val="59"/>
    <w:rsid w:val="00965D5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F0606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915C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mBayOffice</dc:creator>
  <cp:lastModifiedBy>PRENDERGAST, KAYLA@2021 Palm Bay</cp:lastModifiedBy>
  <cp:revision>4</cp:revision>
  <cp:lastPrinted>2017-12-29T03:40:00Z</cp:lastPrinted>
  <dcterms:created xsi:type="dcterms:W3CDTF">2018-04-08T17:49:00Z</dcterms:created>
  <dcterms:modified xsi:type="dcterms:W3CDTF">2018-04-08T17:51:00Z</dcterms:modified>
</cp:coreProperties>
</file>